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365C6B" w14:textId="117C4546" w:rsidR="006259F7" w:rsidRDefault="006259F7" w:rsidP="006259F7">
      <w:pPr>
        <w:rPr>
          <w:b/>
          <w:sz w:val="36"/>
        </w:rPr>
      </w:pPr>
      <w:proofErr w:type="spellStart"/>
      <w:r w:rsidRPr="006259F7">
        <w:rPr>
          <w:b/>
          <w:sz w:val="36"/>
        </w:rPr>
        <w:t>MySql</w:t>
      </w:r>
      <w:proofErr w:type="spellEnd"/>
      <w:r w:rsidRPr="006259F7">
        <w:rPr>
          <w:b/>
          <w:sz w:val="36"/>
        </w:rPr>
        <w:t xml:space="preserve"> Scaffolding</w:t>
      </w:r>
    </w:p>
    <w:p w14:paraId="677A3FBB" w14:textId="77777777" w:rsidR="00FA1873" w:rsidRDefault="00FA1873" w:rsidP="006259F7">
      <w:pPr>
        <w:rPr>
          <w:b/>
          <w:sz w:val="36"/>
        </w:rPr>
      </w:pPr>
      <w:bookmarkStart w:id="0" w:name="_GoBack"/>
      <w:bookmarkEnd w:id="0"/>
    </w:p>
    <w:p w14:paraId="39CF32CA" w14:textId="77777777" w:rsidR="00FA1873" w:rsidRPr="00FA1873" w:rsidRDefault="00FA1873" w:rsidP="00FA1873">
      <w:pPr>
        <w:spacing w:after="0" w:line="240" w:lineRule="auto"/>
        <w:ind w:right="45"/>
        <w:outlineLvl w:val="2"/>
        <w:rPr>
          <w:rFonts w:ascii="inherit" w:eastAsia="Times New Roman" w:hAnsi="inherit" w:cs="Times New Roman"/>
          <w:b/>
          <w:bCs/>
          <w:color w:val="000000"/>
          <w:sz w:val="29"/>
          <w:szCs w:val="29"/>
        </w:rPr>
      </w:pPr>
      <w:r w:rsidRPr="00FA1873">
        <w:rPr>
          <w:rFonts w:ascii="inherit" w:eastAsia="Times New Roman" w:hAnsi="inherit" w:cs="Times New Roman"/>
          <w:b/>
          <w:bCs/>
          <w:color w:val="000000"/>
          <w:sz w:val="29"/>
          <w:szCs w:val="29"/>
          <w:bdr w:val="none" w:sz="0" w:space="0" w:color="auto" w:frame="1"/>
        </w:rPr>
        <w:t>Commands - Scaffolding</w:t>
      </w:r>
      <w:r w:rsidRPr="00FA1873">
        <w:rPr>
          <w:rFonts w:ascii="inherit" w:eastAsia="Times New Roman" w:hAnsi="inherit" w:cs="Times New Roman"/>
          <w:b/>
          <w:bCs/>
          <w:color w:val="000000"/>
          <w:sz w:val="29"/>
          <w:szCs w:val="29"/>
        </w:rPr>
        <w:t xml:space="preserve"> </w:t>
      </w:r>
    </w:p>
    <w:p w14:paraId="5CDC52BC" w14:textId="77777777" w:rsidR="00FA1873" w:rsidRPr="00FA1873" w:rsidRDefault="00FA1873" w:rsidP="00FA1873">
      <w:pPr>
        <w:spacing w:after="0" w:line="240" w:lineRule="auto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 xml:space="preserve">dotnet add package </w:t>
      </w:r>
      <w:proofErr w:type="spellStart"/>
      <w:proofErr w:type="gramStart"/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MySql</w:t>
      </w:r>
      <w:r w:rsidRPr="00FA1873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</w:rPr>
        <w:t>.</w:t>
      </w: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Data</w:t>
      </w:r>
      <w:r w:rsidRPr="00FA1873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</w:rPr>
        <w:t>.</w:t>
      </w: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EntityFrameworkCore</w:t>
      </w:r>
      <w:proofErr w:type="spellEnd"/>
      <w:proofErr w:type="gramEnd"/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 xml:space="preserve"> </w:t>
      </w:r>
      <w:r w:rsidRPr="00FA1873">
        <w:rPr>
          <w:rFonts w:ascii="Consolas" w:eastAsia="Times New Roman" w:hAnsi="Consolas" w:cs="Times New Roman"/>
          <w:color w:val="990055"/>
          <w:sz w:val="19"/>
          <w:szCs w:val="19"/>
          <w:bdr w:val="none" w:sz="0" w:space="0" w:color="auto" w:frame="1"/>
          <w:shd w:val="clear" w:color="auto" w:fill="F8F8F8"/>
        </w:rPr>
        <w:t>--version</w:t>
      </w: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 xml:space="preserve"> 8</w:t>
      </w:r>
      <w:r w:rsidRPr="00FA1873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</w:rPr>
        <w:t>.</w:t>
      </w: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0</w:t>
      </w:r>
      <w:r w:rsidRPr="00FA1873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</w:rPr>
        <w:t>.</w:t>
      </w: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13</w:t>
      </w:r>
    </w:p>
    <w:p w14:paraId="0B5EF0F5" w14:textId="77777777" w:rsidR="00FA1873" w:rsidRPr="00FA1873" w:rsidRDefault="00FA1873" w:rsidP="00FA1873">
      <w:pPr>
        <w:spacing w:after="0" w:line="240" w:lineRule="auto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 </w:t>
      </w:r>
    </w:p>
    <w:p w14:paraId="544EA7BE" w14:textId="77777777" w:rsidR="00FA1873" w:rsidRPr="00FA1873" w:rsidRDefault="00FA1873" w:rsidP="00FA1873">
      <w:pPr>
        <w:spacing w:after="0" w:line="240" w:lineRule="auto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 xml:space="preserve">dotnet add package </w:t>
      </w:r>
      <w:proofErr w:type="spellStart"/>
      <w:proofErr w:type="gramStart"/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Microsoft</w:t>
      </w:r>
      <w:r w:rsidRPr="00FA1873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</w:rPr>
        <w:t>.</w:t>
      </w: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EntityFrameworkCore</w:t>
      </w:r>
      <w:r w:rsidRPr="00FA1873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</w:rPr>
        <w:t>.</w:t>
      </w: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Design</w:t>
      </w:r>
      <w:proofErr w:type="spellEnd"/>
      <w:proofErr w:type="gramEnd"/>
    </w:p>
    <w:p w14:paraId="6885FB76" w14:textId="77777777" w:rsidR="00FA1873" w:rsidRPr="00FA1873" w:rsidRDefault="00FA1873" w:rsidP="00FA1873">
      <w:pPr>
        <w:spacing w:after="240" w:line="240" w:lineRule="auto"/>
        <w:rPr>
          <w:rFonts w:ascii="inherit" w:eastAsia="Times New Roman" w:hAnsi="inherit" w:cs="Times New Roman"/>
          <w:color w:val="000000"/>
          <w:sz w:val="24"/>
          <w:szCs w:val="24"/>
        </w:rPr>
      </w:pPr>
      <w:r w:rsidRPr="00FA1873">
        <w:rPr>
          <w:rFonts w:ascii="inherit" w:eastAsia="Times New Roman" w:hAnsi="inherit" w:cs="Times New Roman"/>
          <w:color w:val="000000"/>
          <w:sz w:val="24"/>
          <w:szCs w:val="24"/>
        </w:rPr>
        <w:t> </w:t>
      </w:r>
    </w:p>
    <w:p w14:paraId="29F0C6E3" w14:textId="6CE46F2F" w:rsidR="00FA1873" w:rsidRDefault="00FA1873" w:rsidP="00FA1873">
      <w:pPr>
        <w:spacing w:after="0" w:line="240" w:lineRule="auto"/>
        <w:rPr>
          <w:rFonts w:ascii="Consolas" w:eastAsia="Times New Roman" w:hAnsi="Consolas" w:cs="Times New Roman"/>
          <w:color w:val="990055"/>
          <w:sz w:val="19"/>
          <w:szCs w:val="19"/>
          <w:bdr w:val="none" w:sz="0" w:space="0" w:color="auto" w:frame="1"/>
          <w:shd w:val="clear" w:color="auto" w:fill="F8F8F8"/>
        </w:rPr>
      </w:pP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 xml:space="preserve">dotnet </w:t>
      </w:r>
      <w:proofErr w:type="spellStart"/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ef</w:t>
      </w:r>
      <w:proofErr w:type="spellEnd"/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 xml:space="preserve"> </w:t>
      </w:r>
      <w:proofErr w:type="spellStart"/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dbcontext</w:t>
      </w:r>
      <w:proofErr w:type="spellEnd"/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 xml:space="preserve"> scaffold </w:t>
      </w:r>
      <w:r w:rsidRPr="00FA1873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</w:rPr>
        <w:t>"server=</w:t>
      </w:r>
      <w:proofErr w:type="gramStart"/>
      <w:r w:rsidRPr="00FA1873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</w:rPr>
        <w:t>localhost;port</w:t>
      </w:r>
      <w:proofErr w:type="gramEnd"/>
      <w:r w:rsidRPr="00FA1873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</w:rPr>
        <w:t>=3306;user=root;password=</w:t>
      </w:r>
      <w:r w:rsidRPr="00FA1873">
        <w:rPr>
          <w:rFonts w:ascii="Consolas" w:eastAsia="Times New Roman" w:hAnsi="Consolas" w:cs="Times New Roman"/>
          <w:i/>
          <w:iCs/>
          <w:color w:val="0077AA"/>
          <w:sz w:val="19"/>
          <w:szCs w:val="19"/>
          <w:bdr w:val="none" w:sz="0" w:space="0" w:color="auto" w:frame="1"/>
        </w:rPr>
        <w:t>mypass</w:t>
      </w:r>
      <w:r w:rsidRPr="00FA1873">
        <w:rPr>
          <w:rFonts w:ascii="Consolas" w:eastAsia="Times New Roman" w:hAnsi="Consolas" w:cs="Times New Roman"/>
          <w:color w:val="0077AA"/>
          <w:sz w:val="19"/>
          <w:szCs w:val="19"/>
          <w:bdr w:val="none" w:sz="0" w:space="0" w:color="auto" w:frame="1"/>
          <w:shd w:val="clear" w:color="auto" w:fill="F8F8F8"/>
        </w:rPr>
        <w:t>;database=sakila"</w:t>
      </w: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 xml:space="preserve"> </w:t>
      </w:r>
      <w:proofErr w:type="spellStart"/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MySql</w:t>
      </w:r>
      <w:r w:rsidRPr="00FA1873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</w:rPr>
        <w:t>.</w:t>
      </w: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Data</w:t>
      </w:r>
      <w:r w:rsidRPr="00FA1873">
        <w:rPr>
          <w:rFonts w:ascii="Consolas" w:eastAsia="Times New Roman" w:hAnsi="Consolas" w:cs="Times New Roman"/>
          <w:color w:val="999999"/>
          <w:sz w:val="19"/>
          <w:szCs w:val="19"/>
          <w:bdr w:val="none" w:sz="0" w:space="0" w:color="auto" w:frame="1"/>
          <w:shd w:val="clear" w:color="auto" w:fill="F8F8F8"/>
        </w:rPr>
        <w:t>.</w:t>
      </w: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>EntityFrameworkCore</w:t>
      </w:r>
      <w:proofErr w:type="spellEnd"/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 xml:space="preserve"> </w:t>
      </w:r>
      <w:r w:rsidRPr="00FA1873">
        <w:rPr>
          <w:rFonts w:ascii="Consolas" w:eastAsia="Times New Roman" w:hAnsi="Consolas" w:cs="Times New Roman"/>
          <w:color w:val="990055"/>
          <w:sz w:val="19"/>
          <w:szCs w:val="19"/>
          <w:bdr w:val="none" w:sz="0" w:space="0" w:color="auto" w:frame="1"/>
          <w:shd w:val="clear" w:color="auto" w:fill="F8F8F8"/>
        </w:rPr>
        <w:t>-o</w:t>
      </w:r>
      <w:r w:rsidRPr="00FA1873">
        <w:rPr>
          <w:rFonts w:ascii="Consolas" w:eastAsia="Times New Roman" w:hAnsi="Consolas" w:cs="Times New Roman"/>
          <w:color w:val="000000"/>
          <w:sz w:val="19"/>
          <w:szCs w:val="19"/>
          <w:bdr w:val="none" w:sz="0" w:space="0" w:color="auto" w:frame="1"/>
          <w:shd w:val="clear" w:color="auto" w:fill="F8F8F8"/>
        </w:rPr>
        <w:t xml:space="preserve"> Models </w:t>
      </w:r>
      <w:r w:rsidRPr="00FA1873">
        <w:rPr>
          <w:rFonts w:ascii="Consolas" w:eastAsia="Times New Roman" w:hAnsi="Consolas" w:cs="Times New Roman"/>
          <w:color w:val="990055"/>
          <w:sz w:val="19"/>
          <w:szCs w:val="19"/>
          <w:bdr w:val="none" w:sz="0" w:space="0" w:color="auto" w:frame="1"/>
          <w:shd w:val="clear" w:color="auto" w:fill="F8F8F8"/>
        </w:rPr>
        <w:t>-f</w:t>
      </w:r>
    </w:p>
    <w:p w14:paraId="128A537D" w14:textId="77777777" w:rsidR="00FA1873" w:rsidRPr="006259F7" w:rsidRDefault="00FA1873" w:rsidP="00FA1873">
      <w:pPr>
        <w:spacing w:after="0" w:line="240" w:lineRule="auto"/>
        <w:rPr>
          <w:b/>
          <w:sz w:val="36"/>
        </w:rPr>
      </w:pPr>
    </w:p>
    <w:p w14:paraId="150AB1EF" w14:textId="1B2910F5" w:rsidR="006259F7" w:rsidRPr="00FA1873" w:rsidRDefault="00FA1873" w:rsidP="006259F7">
      <w:pPr>
        <w:rPr>
          <w:b/>
          <w:sz w:val="28"/>
        </w:rPr>
      </w:pPr>
      <w:r w:rsidRPr="00FA1873">
        <w:rPr>
          <w:b/>
          <w:sz w:val="28"/>
        </w:rPr>
        <w:t>Example:</w:t>
      </w:r>
    </w:p>
    <w:p w14:paraId="5658CB88" w14:textId="77777777" w:rsidR="006259F7" w:rsidRDefault="006259F7" w:rsidP="006259F7">
      <w:r>
        <w:t>Microsoft Windows [Version 10.0.17763.437]</w:t>
      </w:r>
    </w:p>
    <w:p w14:paraId="2784F29B" w14:textId="77777777" w:rsidR="006259F7" w:rsidRDefault="006259F7" w:rsidP="006259F7">
      <w:r>
        <w:t>(c) 2018 Microsoft Corporation. All rights reserved.</w:t>
      </w:r>
    </w:p>
    <w:p w14:paraId="325BE1C0" w14:textId="77777777" w:rsidR="006259F7" w:rsidRDefault="006259F7" w:rsidP="006259F7"/>
    <w:p w14:paraId="09F05A7F" w14:textId="77777777" w:rsidR="006259F7" w:rsidRDefault="006259F7" w:rsidP="006259F7">
      <w:r>
        <w:t>C:\VS_2019_Projects\RealStateApp\RealStateApp&gt;</w:t>
      </w:r>
      <w:r w:rsidRPr="006259F7">
        <w:rPr>
          <w:b/>
          <w:color w:val="FF0000"/>
          <w:highlight w:val="yellow"/>
        </w:rPr>
        <w:t xml:space="preserve">dotnet add package </w:t>
      </w:r>
      <w:proofErr w:type="spellStart"/>
      <w:proofErr w:type="gramStart"/>
      <w:r w:rsidRPr="006259F7">
        <w:rPr>
          <w:b/>
          <w:color w:val="FF0000"/>
          <w:highlight w:val="yellow"/>
        </w:rPr>
        <w:t>MySql.Data.EntityFrameworkCore</w:t>
      </w:r>
      <w:proofErr w:type="spellEnd"/>
      <w:proofErr w:type="gramEnd"/>
      <w:r w:rsidRPr="006259F7">
        <w:rPr>
          <w:b/>
          <w:color w:val="FF0000"/>
          <w:highlight w:val="yellow"/>
        </w:rPr>
        <w:t xml:space="preserve"> --version 8.0.13</w:t>
      </w:r>
    </w:p>
    <w:p w14:paraId="64CC6226" w14:textId="77777777" w:rsidR="006259F7" w:rsidRDefault="006259F7" w:rsidP="006259F7"/>
    <w:p w14:paraId="0FDE257F" w14:textId="77777777" w:rsidR="006259F7" w:rsidRDefault="006259F7" w:rsidP="006259F7">
      <w:r>
        <w:t>Welcome to .NET Core!</w:t>
      </w:r>
    </w:p>
    <w:p w14:paraId="58513CDF" w14:textId="77777777" w:rsidR="006259F7" w:rsidRDefault="006259F7" w:rsidP="006259F7">
      <w:r>
        <w:t>---------------------</w:t>
      </w:r>
    </w:p>
    <w:p w14:paraId="3F9918A5" w14:textId="77777777" w:rsidR="006259F7" w:rsidRDefault="006259F7" w:rsidP="006259F7">
      <w:r>
        <w:t>Learn more about .NET Core: https://aka.ms/dotnet-docs</w:t>
      </w:r>
    </w:p>
    <w:p w14:paraId="6F533F6A" w14:textId="77777777" w:rsidR="006259F7" w:rsidRDefault="006259F7" w:rsidP="006259F7">
      <w:r>
        <w:t>Use 'dotnet --help' to see available commands or visit: https://aka.ms/dotnet-cli-docs</w:t>
      </w:r>
    </w:p>
    <w:p w14:paraId="67B4BEAA" w14:textId="77777777" w:rsidR="006259F7" w:rsidRDefault="006259F7" w:rsidP="006259F7"/>
    <w:p w14:paraId="1C037506" w14:textId="77777777" w:rsidR="006259F7" w:rsidRDefault="006259F7" w:rsidP="006259F7">
      <w:r>
        <w:t>Telemetry</w:t>
      </w:r>
    </w:p>
    <w:p w14:paraId="4BAD24EC" w14:textId="77777777" w:rsidR="006259F7" w:rsidRDefault="006259F7" w:rsidP="006259F7">
      <w:r>
        <w:t>---------</w:t>
      </w:r>
    </w:p>
    <w:p w14:paraId="4C6E3EFC" w14:textId="77777777" w:rsidR="006259F7" w:rsidRDefault="006259F7" w:rsidP="006259F7">
      <w:r>
        <w:t>The .NET Core tools collect usage data in order to help us improve your experience. The data is anonymous and doesn't include command-line arguments. The data is collected by Microsoft and shared with the community. You can opt-out of telemetry by setting the DOTNET_CLI_TELEMETRY_OPTOUT environment variable to '1' or 'true' using your favorite shell.</w:t>
      </w:r>
    </w:p>
    <w:p w14:paraId="3C732DCD" w14:textId="77777777" w:rsidR="006259F7" w:rsidRDefault="006259F7" w:rsidP="006259F7"/>
    <w:p w14:paraId="29B0ECA9" w14:textId="77777777" w:rsidR="006259F7" w:rsidRDefault="006259F7" w:rsidP="006259F7">
      <w:r>
        <w:t>Read more about .NET Core CLI Tools telemetry: https://aka.ms/dotnet-cli-telemetry</w:t>
      </w:r>
    </w:p>
    <w:p w14:paraId="0373EB69" w14:textId="77777777" w:rsidR="006259F7" w:rsidRDefault="006259F7" w:rsidP="006259F7"/>
    <w:p w14:paraId="111AD0B9" w14:textId="77777777" w:rsidR="006259F7" w:rsidRDefault="006259F7" w:rsidP="006259F7">
      <w:r>
        <w:lastRenderedPageBreak/>
        <w:t>ASP.NET Core</w:t>
      </w:r>
    </w:p>
    <w:p w14:paraId="4CC5F7D0" w14:textId="77777777" w:rsidR="006259F7" w:rsidRDefault="006259F7" w:rsidP="006259F7">
      <w:r>
        <w:t>------------</w:t>
      </w:r>
    </w:p>
    <w:p w14:paraId="61C0BFA7" w14:textId="77777777" w:rsidR="006259F7" w:rsidRDefault="006259F7" w:rsidP="006259F7">
      <w:r>
        <w:t>Successfully installed the ASP.NET Core HTTPS Development Certificate.</w:t>
      </w:r>
    </w:p>
    <w:p w14:paraId="3A854262" w14:textId="77777777" w:rsidR="006259F7" w:rsidRDefault="006259F7" w:rsidP="006259F7">
      <w:r>
        <w:t>To trust the certificate run 'dotnet dev-certs https --trust' (Windows and macOS only). For establishing trust on other platforms refer to the platform specific documentation.</w:t>
      </w:r>
    </w:p>
    <w:p w14:paraId="255085D7" w14:textId="77777777" w:rsidR="006259F7" w:rsidRDefault="006259F7" w:rsidP="006259F7">
      <w:r>
        <w:t>For more information on configuring HTTPS see https://go.microsoft.com/fwlink/?linkid=848054.</w:t>
      </w:r>
    </w:p>
    <w:p w14:paraId="1D2B5396" w14:textId="77777777" w:rsidR="006259F7" w:rsidRDefault="006259F7" w:rsidP="006259F7">
      <w:r>
        <w:t xml:space="preserve">  Writing C:\Users\Mauricio Lopez\</w:t>
      </w:r>
      <w:proofErr w:type="spellStart"/>
      <w:r>
        <w:t>AppData</w:t>
      </w:r>
      <w:proofErr w:type="spellEnd"/>
      <w:r>
        <w:t>\Local\Temp\tmp9D0F.tmp</w:t>
      </w:r>
    </w:p>
    <w:p w14:paraId="22326A1A" w14:textId="77777777" w:rsidR="006259F7" w:rsidRDefault="006259F7" w:rsidP="006259F7">
      <w:proofErr w:type="gramStart"/>
      <w:r>
        <w:t>info :</w:t>
      </w:r>
      <w:proofErr w:type="gramEnd"/>
      <w:r>
        <w:t xml:space="preserve"> Adding </w:t>
      </w:r>
      <w:proofErr w:type="spellStart"/>
      <w:r>
        <w:t>PackageReference</w:t>
      </w:r>
      <w:proofErr w:type="spellEnd"/>
      <w:r>
        <w:t xml:space="preserve"> for package '</w:t>
      </w:r>
      <w:proofErr w:type="spellStart"/>
      <w:r>
        <w:t>MySql.Data.EntityFrameworkCore</w:t>
      </w:r>
      <w:proofErr w:type="spellEnd"/>
      <w:r>
        <w:t>' into project 'C:\VS_2019_Projects\RealStateApp\RealStateApp\RealStateApp.csproj'.</w:t>
      </w:r>
    </w:p>
    <w:p w14:paraId="031D1B4D" w14:textId="77777777" w:rsidR="006259F7" w:rsidRDefault="006259F7" w:rsidP="006259F7">
      <w:proofErr w:type="gramStart"/>
      <w:r>
        <w:t>info :</w:t>
      </w:r>
      <w:proofErr w:type="gramEnd"/>
      <w:r>
        <w:t xml:space="preserve"> Restoring packages for C:\VS_2019_Projects\RealStateApp\RealStateApp\RealStateApp.csproj...</w:t>
      </w:r>
    </w:p>
    <w:p w14:paraId="0EAD00C3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ysql.data.entityframeworkcore/index.json</w:t>
      </w:r>
    </w:p>
    <w:p w14:paraId="1E02FDA1" w14:textId="77777777" w:rsidR="006259F7" w:rsidRDefault="006259F7" w:rsidP="006259F7">
      <w:proofErr w:type="gramStart"/>
      <w:r>
        <w:t>info :</w:t>
      </w:r>
      <w:proofErr w:type="gramEnd"/>
      <w:r>
        <w:t xml:space="preserve">   OK https://api.nuget.org/v3-flatcontainer/mysql.data.entityframeworkcore/index.json 92ms</w:t>
      </w:r>
    </w:p>
    <w:p w14:paraId="73C8CA39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ysql.data.entityframeworkcore/8.0.13/mysql.data.entityframeworkcore.8.0.13.nupkg</w:t>
      </w:r>
    </w:p>
    <w:p w14:paraId="7902EA82" w14:textId="77777777" w:rsidR="006259F7" w:rsidRDefault="006259F7" w:rsidP="006259F7">
      <w:proofErr w:type="gramStart"/>
      <w:r>
        <w:t>info :</w:t>
      </w:r>
      <w:proofErr w:type="gramEnd"/>
      <w:r>
        <w:t xml:space="preserve">   OK https://api.nuget.org/v3-flatcontainer/mysql.data.entityframeworkcore/8.0.13/mysql.data.entityframeworkcore.8.0.13.nupkg 40ms</w:t>
      </w:r>
    </w:p>
    <w:p w14:paraId="7FEB7C87" w14:textId="77777777" w:rsidR="006259F7" w:rsidRDefault="006259F7" w:rsidP="006259F7">
      <w:proofErr w:type="gramStart"/>
      <w:r>
        <w:t>info :</w:t>
      </w:r>
      <w:proofErr w:type="gramEnd"/>
      <w:r>
        <w:t xml:space="preserve"> Installing </w:t>
      </w:r>
      <w:proofErr w:type="spellStart"/>
      <w:r>
        <w:t>MySql.Data.EntityFrameworkCore</w:t>
      </w:r>
      <w:proofErr w:type="spellEnd"/>
      <w:r>
        <w:t xml:space="preserve"> 8.0.13.</w:t>
      </w:r>
    </w:p>
    <w:p w14:paraId="08153843" w14:textId="77777777" w:rsidR="006259F7" w:rsidRDefault="006259F7" w:rsidP="006259F7">
      <w:proofErr w:type="gramStart"/>
      <w:r>
        <w:t>warn :</w:t>
      </w:r>
      <w:proofErr w:type="gramEnd"/>
      <w:r>
        <w:t xml:space="preserve"> Package '</w:t>
      </w:r>
      <w:proofErr w:type="spellStart"/>
      <w:r>
        <w:t>EntityFramework</w:t>
      </w:r>
      <w:proofErr w:type="spellEnd"/>
      <w:r>
        <w:t xml:space="preserve"> 6.2.0' was restored using '.</w:t>
      </w:r>
      <w:proofErr w:type="spellStart"/>
      <w:r>
        <w:t>NETFramework,Version</w:t>
      </w:r>
      <w:proofErr w:type="spellEnd"/>
      <w:r>
        <w:t>=v4.6.1' instead of the project target framework '.</w:t>
      </w:r>
      <w:proofErr w:type="spellStart"/>
      <w:r>
        <w:t>NETCoreApp,Version</w:t>
      </w:r>
      <w:proofErr w:type="spellEnd"/>
      <w:r>
        <w:t>=v2.2'. This package may not be fully compatible with your project.</w:t>
      </w:r>
    </w:p>
    <w:p w14:paraId="311C2780" w14:textId="77777777" w:rsidR="006259F7" w:rsidRDefault="006259F7" w:rsidP="006259F7">
      <w:proofErr w:type="gramStart"/>
      <w:r>
        <w:t>warn :</w:t>
      </w:r>
      <w:proofErr w:type="gramEnd"/>
      <w:r>
        <w:t xml:space="preserve"> Package '</w:t>
      </w:r>
      <w:proofErr w:type="spellStart"/>
      <w:r>
        <w:t>MySql.Data.Entity</w:t>
      </w:r>
      <w:proofErr w:type="spellEnd"/>
      <w:r>
        <w:t xml:space="preserve"> 6.10.8' was restored using '.</w:t>
      </w:r>
      <w:proofErr w:type="spellStart"/>
      <w:r>
        <w:t>NETFramework,Version</w:t>
      </w:r>
      <w:proofErr w:type="spellEnd"/>
      <w:r>
        <w:t>=v4.6.1' instead of the project target framework '.</w:t>
      </w:r>
      <w:proofErr w:type="spellStart"/>
      <w:r>
        <w:t>NETCoreApp,Version</w:t>
      </w:r>
      <w:proofErr w:type="spellEnd"/>
      <w:r>
        <w:t>=v2.2'. This package may not be fully compatible with your project.</w:t>
      </w:r>
    </w:p>
    <w:p w14:paraId="20242614" w14:textId="77777777" w:rsidR="006259F7" w:rsidRDefault="006259F7" w:rsidP="006259F7">
      <w:proofErr w:type="gramStart"/>
      <w:r>
        <w:t>info :</w:t>
      </w:r>
      <w:proofErr w:type="gramEnd"/>
      <w:r>
        <w:t xml:space="preserve"> Package '</w:t>
      </w:r>
      <w:proofErr w:type="spellStart"/>
      <w:r>
        <w:t>MySql.Data.EntityFrameworkCore</w:t>
      </w:r>
      <w:proofErr w:type="spellEnd"/>
      <w:r>
        <w:t>' is compatible with all the specified frameworks in project 'C:\VS_2019_Projects\RealStateApp\RealStateApp\RealStateApp.csproj'.</w:t>
      </w:r>
    </w:p>
    <w:p w14:paraId="25D5992B" w14:textId="77777777" w:rsidR="006259F7" w:rsidRDefault="006259F7" w:rsidP="006259F7">
      <w:proofErr w:type="gramStart"/>
      <w:r>
        <w:t>info :</w:t>
      </w:r>
      <w:proofErr w:type="gramEnd"/>
      <w:r>
        <w:t xml:space="preserve"> </w:t>
      </w:r>
      <w:proofErr w:type="spellStart"/>
      <w:r>
        <w:t>PackageReference</w:t>
      </w:r>
      <w:proofErr w:type="spellEnd"/>
      <w:r>
        <w:t xml:space="preserve"> for package '</w:t>
      </w:r>
      <w:proofErr w:type="spellStart"/>
      <w:r>
        <w:t>MySql.Data.EntityFrameworkCore</w:t>
      </w:r>
      <w:proofErr w:type="spellEnd"/>
      <w:r>
        <w:t>' version '8.0.13' updated in file 'C:\VS_2019_Projects\RealStateApp\RealStateApp\RealStateApp.csproj'.</w:t>
      </w:r>
    </w:p>
    <w:p w14:paraId="0E61E08A" w14:textId="77777777" w:rsidR="006259F7" w:rsidRDefault="006259F7" w:rsidP="006259F7">
      <w:proofErr w:type="gramStart"/>
      <w:r>
        <w:t>info :</w:t>
      </w:r>
      <w:proofErr w:type="gramEnd"/>
      <w:r>
        <w:t xml:space="preserve"> Committing restore...</w:t>
      </w:r>
    </w:p>
    <w:p w14:paraId="5BEFC069" w14:textId="77777777" w:rsidR="006259F7" w:rsidRDefault="006259F7" w:rsidP="006259F7">
      <w:proofErr w:type="gramStart"/>
      <w:r>
        <w:t>info :</w:t>
      </w:r>
      <w:proofErr w:type="gramEnd"/>
      <w:r>
        <w:t xml:space="preserve"> Writing assets file to disk. Path: C:\VS_2019_Projects\RealStateApp\RealStateApp\obj\project.assets.json</w:t>
      </w:r>
    </w:p>
    <w:p w14:paraId="17B5516A" w14:textId="77777777" w:rsidR="006259F7" w:rsidRDefault="006259F7" w:rsidP="006259F7">
      <w:proofErr w:type="gramStart"/>
      <w:r>
        <w:t>log  :</w:t>
      </w:r>
      <w:proofErr w:type="gramEnd"/>
      <w:r>
        <w:t xml:space="preserve"> Restore completed in 2.91 sec for C:\VS_2019_Projects\RealStateApp\RealStateApp\RealStateApp.csproj.</w:t>
      </w:r>
    </w:p>
    <w:p w14:paraId="22011E1C" w14:textId="77777777" w:rsidR="006259F7" w:rsidRDefault="006259F7" w:rsidP="006259F7"/>
    <w:p w14:paraId="1FECE068" w14:textId="77777777" w:rsidR="006259F7" w:rsidRDefault="006259F7" w:rsidP="006259F7">
      <w:r>
        <w:t>C:\VS_2019_Projects\RealStateApp\RealStateApp&gt;</w:t>
      </w:r>
      <w:r w:rsidRPr="006259F7">
        <w:rPr>
          <w:b/>
          <w:color w:val="FF0000"/>
          <w:highlight w:val="yellow"/>
        </w:rPr>
        <w:t xml:space="preserve">dotnet add package </w:t>
      </w:r>
      <w:proofErr w:type="spellStart"/>
      <w:proofErr w:type="gramStart"/>
      <w:r w:rsidRPr="006259F7">
        <w:rPr>
          <w:b/>
          <w:color w:val="FF0000"/>
          <w:highlight w:val="yellow"/>
        </w:rPr>
        <w:t>Microsoft.EntityFrameworkCore.Design</w:t>
      </w:r>
      <w:proofErr w:type="spellEnd"/>
      <w:proofErr w:type="gramEnd"/>
    </w:p>
    <w:p w14:paraId="5D69AD27" w14:textId="77777777" w:rsidR="006259F7" w:rsidRDefault="006259F7" w:rsidP="006259F7">
      <w:r>
        <w:t xml:space="preserve">  Writing C:\Users\Mauricio Lopez\</w:t>
      </w:r>
      <w:proofErr w:type="spellStart"/>
      <w:r>
        <w:t>AppData</w:t>
      </w:r>
      <w:proofErr w:type="spellEnd"/>
      <w:r>
        <w:t>\Local\Temp\tmp94E2.tmp</w:t>
      </w:r>
    </w:p>
    <w:p w14:paraId="3A2493ED" w14:textId="77777777" w:rsidR="006259F7" w:rsidRDefault="006259F7" w:rsidP="006259F7">
      <w:proofErr w:type="gramStart"/>
      <w:r>
        <w:t>info :</w:t>
      </w:r>
      <w:proofErr w:type="gramEnd"/>
      <w:r>
        <w:t xml:space="preserve"> Adding </w:t>
      </w:r>
      <w:proofErr w:type="spellStart"/>
      <w:r>
        <w:t>PackageReference</w:t>
      </w:r>
      <w:proofErr w:type="spellEnd"/>
      <w:r>
        <w:t xml:space="preserve"> for package '</w:t>
      </w:r>
      <w:proofErr w:type="spellStart"/>
      <w:r>
        <w:t>Microsoft.EntityFrameworkCore.Design</w:t>
      </w:r>
      <w:proofErr w:type="spellEnd"/>
      <w:r>
        <w:t>' into project 'C:\VS_2019_Projects\RealStateApp\RealStateApp\RealStateApp.csproj'.</w:t>
      </w:r>
    </w:p>
    <w:p w14:paraId="284BAE03" w14:textId="77777777" w:rsidR="006259F7" w:rsidRDefault="006259F7" w:rsidP="006259F7">
      <w:proofErr w:type="gramStart"/>
      <w:r>
        <w:t>info :</w:t>
      </w:r>
      <w:proofErr w:type="gramEnd"/>
      <w:r>
        <w:t xml:space="preserve"> Restoring packages for C:\VS_2019_Projects\RealStateApp\RealStateApp\RealStateApp.csproj...</w:t>
      </w:r>
    </w:p>
    <w:p w14:paraId="7A5F646E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icrosoft.entityframeworkcore.design/index.json</w:t>
      </w:r>
    </w:p>
    <w:p w14:paraId="389CCAC5" w14:textId="77777777" w:rsidR="006259F7" w:rsidRDefault="006259F7" w:rsidP="006259F7">
      <w:proofErr w:type="gramStart"/>
      <w:r>
        <w:t>info :</w:t>
      </w:r>
      <w:proofErr w:type="gramEnd"/>
      <w:r>
        <w:t xml:space="preserve">   OK https://api.nuget.org/v3-flatcontainer/microsoft.entityframeworkcore.design/index.json 499ms</w:t>
      </w:r>
    </w:p>
    <w:p w14:paraId="721BB650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icrosoft.entityframeworkcore.design/2.2.4/microsoft.entityframeworkcore.design.2.2.4.nupkg</w:t>
      </w:r>
    </w:p>
    <w:p w14:paraId="2C2E1798" w14:textId="77777777" w:rsidR="006259F7" w:rsidRDefault="006259F7" w:rsidP="006259F7">
      <w:proofErr w:type="gramStart"/>
      <w:r>
        <w:t>info :</w:t>
      </w:r>
      <w:proofErr w:type="gramEnd"/>
      <w:r>
        <w:t xml:space="preserve">   OK https://api.nuget.org/v3-flatcontainer/microsoft.entityframeworkcore.design/2.2.4/microsoft.entityframeworkcore.design.2.2.4.nupkg 44ms</w:t>
      </w:r>
    </w:p>
    <w:p w14:paraId="7F4BF7DC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icrosoft.entityframeworkcore.relational/index.json</w:t>
      </w:r>
    </w:p>
    <w:p w14:paraId="2070A45E" w14:textId="77777777" w:rsidR="006259F7" w:rsidRDefault="006259F7" w:rsidP="006259F7">
      <w:proofErr w:type="gramStart"/>
      <w:r>
        <w:t>info :</w:t>
      </w:r>
      <w:proofErr w:type="gramEnd"/>
      <w:r>
        <w:t xml:space="preserve">   OK https://api.nuget.org/v3-flatcontainer/microsoft.entityframeworkcore.relational/index.json 60ms</w:t>
      </w:r>
    </w:p>
    <w:p w14:paraId="1C5E5DED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icrosoft.entityframeworkcore.relational/2.2.4/microsoft.entityframeworkcore.relational.2.2.4.nupkg</w:t>
      </w:r>
    </w:p>
    <w:p w14:paraId="6B461447" w14:textId="77777777" w:rsidR="006259F7" w:rsidRDefault="006259F7" w:rsidP="006259F7">
      <w:proofErr w:type="gramStart"/>
      <w:r>
        <w:t>info :</w:t>
      </w:r>
      <w:proofErr w:type="gramEnd"/>
      <w:r>
        <w:t xml:space="preserve">   OK https://api.nuget.org/v3-flatcontainer/microsoft.entityframeworkcore.relational/2.2.4/microsoft.entityframeworkcore.relational.2.2.4.nupkg 42ms</w:t>
      </w:r>
    </w:p>
    <w:p w14:paraId="7A84D70F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icrosoft.entityframeworkcore/index.json</w:t>
      </w:r>
    </w:p>
    <w:p w14:paraId="553B509C" w14:textId="77777777" w:rsidR="006259F7" w:rsidRDefault="006259F7" w:rsidP="006259F7">
      <w:proofErr w:type="gramStart"/>
      <w:r>
        <w:t>info :</w:t>
      </w:r>
      <w:proofErr w:type="gramEnd"/>
      <w:r>
        <w:t xml:space="preserve">   OK https://api.nuget.org/v3-flatcontainer/microsoft.entityframeworkcore/index.json 62ms</w:t>
      </w:r>
    </w:p>
    <w:p w14:paraId="5F905BBE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icrosoft.entityframeworkcore/2.2.4/microsoft.entityframeworkcore.2.2.4.nupkg</w:t>
      </w:r>
    </w:p>
    <w:p w14:paraId="401C7784" w14:textId="77777777" w:rsidR="006259F7" w:rsidRDefault="006259F7" w:rsidP="006259F7">
      <w:proofErr w:type="gramStart"/>
      <w:r>
        <w:t>info :</w:t>
      </w:r>
      <w:proofErr w:type="gramEnd"/>
      <w:r>
        <w:t xml:space="preserve">   OK https://api.nuget.org/v3-flatcontainer/microsoft.entityframeworkcore/2.2.4/microsoft.entityframeworkcore.2.2.4.nupkg 41ms</w:t>
      </w:r>
    </w:p>
    <w:p w14:paraId="1F21E796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icrosoft.entityframeworkcore.abstractions/index.json</w:t>
      </w:r>
    </w:p>
    <w:p w14:paraId="72BE16CB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icrosoft.entityframeworkcore.analyzers/index.json</w:t>
      </w:r>
    </w:p>
    <w:p w14:paraId="017D5785" w14:textId="77777777" w:rsidR="006259F7" w:rsidRDefault="006259F7" w:rsidP="006259F7">
      <w:proofErr w:type="gramStart"/>
      <w:r>
        <w:lastRenderedPageBreak/>
        <w:t>info :</w:t>
      </w:r>
      <w:proofErr w:type="gramEnd"/>
      <w:r>
        <w:t xml:space="preserve">   OK https://api.nuget.org/v3-flatcontainer/microsoft.entityframeworkcore.abstractions/index.json 119ms</w:t>
      </w:r>
    </w:p>
    <w:p w14:paraId="409340D7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icrosoft.entityframeworkcore.abstractions/2.2.4/microsoft.entityframeworkcore.abstractions.2.2.4.nupkg</w:t>
      </w:r>
    </w:p>
    <w:p w14:paraId="6C2B426F" w14:textId="77777777" w:rsidR="006259F7" w:rsidRDefault="006259F7" w:rsidP="006259F7">
      <w:proofErr w:type="gramStart"/>
      <w:r>
        <w:t>info :</w:t>
      </w:r>
      <w:proofErr w:type="gramEnd"/>
      <w:r>
        <w:t xml:space="preserve">   OK https://api.nuget.org/v3-flatcontainer/microsoft.entityframeworkcore.abstractions/2.2.4/microsoft.entityframeworkcore.abstractions.2.2.4.nupkg 44ms</w:t>
      </w:r>
    </w:p>
    <w:p w14:paraId="52A088D2" w14:textId="77777777" w:rsidR="006259F7" w:rsidRDefault="006259F7" w:rsidP="006259F7">
      <w:proofErr w:type="gramStart"/>
      <w:r>
        <w:t>info :</w:t>
      </w:r>
      <w:proofErr w:type="gramEnd"/>
      <w:r>
        <w:t xml:space="preserve">   OK https://api.nuget.org/v3-flatcontainer/microsoft.entityframeworkcore.analyzers/index.json 288ms</w:t>
      </w:r>
    </w:p>
    <w:p w14:paraId="73ADBABA" w14:textId="77777777" w:rsidR="006259F7" w:rsidRDefault="006259F7" w:rsidP="006259F7">
      <w:proofErr w:type="gramStart"/>
      <w:r>
        <w:t>info :</w:t>
      </w:r>
      <w:proofErr w:type="gramEnd"/>
      <w:r>
        <w:t xml:space="preserve">   GET https://api.nuget.org/v3-flatcontainer/microsoft.entityframeworkcore.analyzers/2.2.4/microsoft.entityframeworkcore.analyzers.2.2.4.nupkg</w:t>
      </w:r>
    </w:p>
    <w:p w14:paraId="6AE154A0" w14:textId="77777777" w:rsidR="006259F7" w:rsidRDefault="006259F7" w:rsidP="006259F7">
      <w:proofErr w:type="gramStart"/>
      <w:r>
        <w:t>info :</w:t>
      </w:r>
      <w:proofErr w:type="gramEnd"/>
      <w:r>
        <w:t xml:space="preserve">   OK https://api.nuget.org/v3-flatcontainer/microsoft.entityframeworkcore.analyzers/2.2.4/microsoft.entityframeworkcore.analyzers.2.2.4.nupkg 145ms</w:t>
      </w:r>
    </w:p>
    <w:p w14:paraId="61785D0F" w14:textId="77777777" w:rsidR="006259F7" w:rsidRDefault="006259F7" w:rsidP="006259F7">
      <w:proofErr w:type="gramStart"/>
      <w:r>
        <w:t>info :</w:t>
      </w:r>
      <w:proofErr w:type="gramEnd"/>
      <w:r>
        <w:t xml:space="preserve"> Installing </w:t>
      </w:r>
      <w:proofErr w:type="spellStart"/>
      <w:r>
        <w:t>Microsoft.EntityFrameworkCore.Analyzers</w:t>
      </w:r>
      <w:proofErr w:type="spellEnd"/>
      <w:r>
        <w:t xml:space="preserve"> 2.2.4.</w:t>
      </w:r>
    </w:p>
    <w:p w14:paraId="6196E7AE" w14:textId="77777777" w:rsidR="006259F7" w:rsidRDefault="006259F7" w:rsidP="006259F7">
      <w:proofErr w:type="gramStart"/>
      <w:r>
        <w:t>info :</w:t>
      </w:r>
      <w:proofErr w:type="gramEnd"/>
      <w:r>
        <w:t xml:space="preserve"> Installing </w:t>
      </w:r>
      <w:proofErr w:type="spellStart"/>
      <w:r>
        <w:t>Microsoft.EntityFrameworkCore.Abstractions</w:t>
      </w:r>
      <w:proofErr w:type="spellEnd"/>
      <w:r>
        <w:t xml:space="preserve"> 2.2.4.</w:t>
      </w:r>
    </w:p>
    <w:p w14:paraId="7542F93E" w14:textId="77777777" w:rsidR="006259F7" w:rsidRDefault="006259F7" w:rsidP="006259F7">
      <w:proofErr w:type="gramStart"/>
      <w:r>
        <w:t>info :</w:t>
      </w:r>
      <w:proofErr w:type="gramEnd"/>
      <w:r>
        <w:t xml:space="preserve"> Installing </w:t>
      </w:r>
      <w:proofErr w:type="spellStart"/>
      <w:r>
        <w:t>Microsoft.EntityFrameworkCore</w:t>
      </w:r>
      <w:proofErr w:type="spellEnd"/>
      <w:r>
        <w:t xml:space="preserve"> 2.2.4.</w:t>
      </w:r>
    </w:p>
    <w:p w14:paraId="2560A31B" w14:textId="77777777" w:rsidR="006259F7" w:rsidRDefault="006259F7" w:rsidP="006259F7">
      <w:proofErr w:type="gramStart"/>
      <w:r>
        <w:t>info :</w:t>
      </w:r>
      <w:proofErr w:type="gramEnd"/>
      <w:r>
        <w:t xml:space="preserve"> Installing </w:t>
      </w:r>
      <w:proofErr w:type="spellStart"/>
      <w:r>
        <w:t>Microsoft.EntityFrameworkCore.Relational</w:t>
      </w:r>
      <w:proofErr w:type="spellEnd"/>
      <w:r>
        <w:t xml:space="preserve"> 2.2.4.</w:t>
      </w:r>
    </w:p>
    <w:p w14:paraId="075E05B9" w14:textId="77777777" w:rsidR="006259F7" w:rsidRDefault="006259F7" w:rsidP="006259F7">
      <w:proofErr w:type="gramStart"/>
      <w:r>
        <w:t>info :</w:t>
      </w:r>
      <w:proofErr w:type="gramEnd"/>
      <w:r>
        <w:t xml:space="preserve"> Installing </w:t>
      </w:r>
      <w:proofErr w:type="spellStart"/>
      <w:r>
        <w:t>Microsoft.EntityFrameworkCore.Design</w:t>
      </w:r>
      <w:proofErr w:type="spellEnd"/>
      <w:r>
        <w:t xml:space="preserve"> 2.2.4.</w:t>
      </w:r>
    </w:p>
    <w:p w14:paraId="3D0E458D" w14:textId="77777777" w:rsidR="006259F7" w:rsidRDefault="006259F7" w:rsidP="006259F7">
      <w:proofErr w:type="gramStart"/>
      <w:r>
        <w:t>warn :</w:t>
      </w:r>
      <w:proofErr w:type="gramEnd"/>
      <w:r>
        <w:t xml:space="preserve"> Package '</w:t>
      </w:r>
      <w:proofErr w:type="spellStart"/>
      <w:r>
        <w:t>EntityFramework</w:t>
      </w:r>
      <w:proofErr w:type="spellEnd"/>
      <w:r>
        <w:t xml:space="preserve"> 6.2.0' was restored using '.</w:t>
      </w:r>
      <w:proofErr w:type="spellStart"/>
      <w:r>
        <w:t>NETFramework,Version</w:t>
      </w:r>
      <w:proofErr w:type="spellEnd"/>
      <w:r>
        <w:t>=v4.6.1' instead of the project target framework '.</w:t>
      </w:r>
      <w:proofErr w:type="spellStart"/>
      <w:r>
        <w:t>NETCoreApp,Version</w:t>
      </w:r>
      <w:proofErr w:type="spellEnd"/>
      <w:r>
        <w:t>=v2.2'. This package may not be fully compatible with your project.</w:t>
      </w:r>
    </w:p>
    <w:p w14:paraId="678F06AA" w14:textId="77777777" w:rsidR="006259F7" w:rsidRDefault="006259F7" w:rsidP="006259F7">
      <w:proofErr w:type="gramStart"/>
      <w:r>
        <w:t>warn :</w:t>
      </w:r>
      <w:proofErr w:type="gramEnd"/>
      <w:r>
        <w:t xml:space="preserve"> Package '</w:t>
      </w:r>
      <w:proofErr w:type="spellStart"/>
      <w:r>
        <w:t>MySql.Data.Entity</w:t>
      </w:r>
      <w:proofErr w:type="spellEnd"/>
      <w:r>
        <w:t xml:space="preserve"> 6.10.8' was restored using '.</w:t>
      </w:r>
      <w:proofErr w:type="spellStart"/>
      <w:r>
        <w:t>NETFramework,Version</w:t>
      </w:r>
      <w:proofErr w:type="spellEnd"/>
      <w:r>
        <w:t>=v4.6.1' instead of the project target framework '.</w:t>
      </w:r>
      <w:proofErr w:type="spellStart"/>
      <w:r>
        <w:t>NETCoreApp,Version</w:t>
      </w:r>
      <w:proofErr w:type="spellEnd"/>
      <w:r>
        <w:t>=v2.2'. This package may not be fully compatible with your project.</w:t>
      </w:r>
    </w:p>
    <w:p w14:paraId="74FF9CCB" w14:textId="77777777" w:rsidR="006259F7" w:rsidRDefault="006259F7" w:rsidP="006259F7">
      <w:proofErr w:type="gramStart"/>
      <w:r>
        <w:t>info :</w:t>
      </w:r>
      <w:proofErr w:type="gramEnd"/>
      <w:r>
        <w:t xml:space="preserve"> Package '</w:t>
      </w:r>
      <w:proofErr w:type="spellStart"/>
      <w:r>
        <w:t>Microsoft.EntityFrameworkCore.Design</w:t>
      </w:r>
      <w:proofErr w:type="spellEnd"/>
      <w:r>
        <w:t>' is compatible with all the specified frameworks in project 'C:\VS_2019_Projects\RealStateApp\RealStateApp\RealStateApp.csproj'.</w:t>
      </w:r>
    </w:p>
    <w:p w14:paraId="0D2F0D50" w14:textId="77777777" w:rsidR="006259F7" w:rsidRDefault="006259F7" w:rsidP="006259F7">
      <w:proofErr w:type="gramStart"/>
      <w:r>
        <w:t>info :</w:t>
      </w:r>
      <w:proofErr w:type="gramEnd"/>
      <w:r>
        <w:t xml:space="preserve"> </w:t>
      </w:r>
      <w:proofErr w:type="spellStart"/>
      <w:r>
        <w:t>PackageReference</w:t>
      </w:r>
      <w:proofErr w:type="spellEnd"/>
      <w:r>
        <w:t xml:space="preserve"> for package '</w:t>
      </w:r>
      <w:proofErr w:type="spellStart"/>
      <w:r>
        <w:t>Microsoft.EntityFrameworkCore.Design</w:t>
      </w:r>
      <w:proofErr w:type="spellEnd"/>
      <w:r>
        <w:t>' version '2.2.4' added to file 'C:\VS_2019_Projects\RealStateApp\RealStateApp\RealStateApp.csproj'.</w:t>
      </w:r>
    </w:p>
    <w:p w14:paraId="611E6963" w14:textId="77777777" w:rsidR="006259F7" w:rsidRDefault="006259F7" w:rsidP="006259F7">
      <w:proofErr w:type="gramStart"/>
      <w:r>
        <w:t>info :</w:t>
      </w:r>
      <w:proofErr w:type="gramEnd"/>
      <w:r>
        <w:t xml:space="preserve"> Committing restore...</w:t>
      </w:r>
    </w:p>
    <w:p w14:paraId="66BDE510" w14:textId="77777777" w:rsidR="006259F7" w:rsidRDefault="006259F7" w:rsidP="006259F7">
      <w:proofErr w:type="gramStart"/>
      <w:r>
        <w:t>info :</w:t>
      </w:r>
      <w:proofErr w:type="gramEnd"/>
      <w:r>
        <w:t xml:space="preserve"> Generating </w:t>
      </w:r>
      <w:proofErr w:type="spellStart"/>
      <w:r>
        <w:t>MSBuild</w:t>
      </w:r>
      <w:proofErr w:type="spellEnd"/>
      <w:r>
        <w:t xml:space="preserve"> file C:\VS_2019_Projects\RealStateApp\RealStateApp\obj\RealStateApp.csproj.nuget.g.props.</w:t>
      </w:r>
    </w:p>
    <w:p w14:paraId="1E097872" w14:textId="77777777" w:rsidR="006259F7" w:rsidRDefault="006259F7" w:rsidP="006259F7">
      <w:proofErr w:type="gramStart"/>
      <w:r>
        <w:lastRenderedPageBreak/>
        <w:t>info :</w:t>
      </w:r>
      <w:proofErr w:type="gramEnd"/>
      <w:r>
        <w:t xml:space="preserve"> Writing assets file to disk. Path: C:\VS_2019_Projects\RealStateApp\RealStateApp\obj\project.assets.json</w:t>
      </w:r>
    </w:p>
    <w:p w14:paraId="6C5E7AE3" w14:textId="77777777" w:rsidR="006259F7" w:rsidRDefault="006259F7" w:rsidP="006259F7">
      <w:proofErr w:type="gramStart"/>
      <w:r>
        <w:t>log  :</w:t>
      </w:r>
      <w:proofErr w:type="gramEnd"/>
      <w:r>
        <w:t xml:space="preserve"> Restore completed in 4.56 sec for C:\VS_2019_Projects\RealStateApp\RealStateApp\RealStateApp.csproj.</w:t>
      </w:r>
    </w:p>
    <w:p w14:paraId="7F9D4F9F" w14:textId="77777777" w:rsidR="006259F7" w:rsidRDefault="006259F7" w:rsidP="006259F7"/>
    <w:p w14:paraId="51047C06" w14:textId="77777777" w:rsidR="006259F7" w:rsidRDefault="006259F7" w:rsidP="006259F7">
      <w:r>
        <w:t>C:\VS_2019_Projects\RealStateApp\RealStateApp&gt;</w:t>
      </w:r>
      <w:r w:rsidRPr="006259F7">
        <w:rPr>
          <w:b/>
          <w:color w:val="FF0000"/>
          <w:highlight w:val="yellow"/>
        </w:rPr>
        <w:t xml:space="preserve">dotnet </w:t>
      </w:r>
      <w:proofErr w:type="spellStart"/>
      <w:r w:rsidRPr="006259F7">
        <w:rPr>
          <w:b/>
          <w:color w:val="FF0000"/>
          <w:highlight w:val="yellow"/>
        </w:rPr>
        <w:t>ef</w:t>
      </w:r>
      <w:proofErr w:type="spellEnd"/>
      <w:r w:rsidRPr="006259F7">
        <w:rPr>
          <w:b/>
          <w:color w:val="FF0000"/>
          <w:highlight w:val="yellow"/>
        </w:rPr>
        <w:t xml:space="preserve"> </w:t>
      </w:r>
      <w:proofErr w:type="spellStart"/>
      <w:r w:rsidRPr="006259F7">
        <w:rPr>
          <w:b/>
          <w:color w:val="FF0000"/>
          <w:highlight w:val="yellow"/>
        </w:rPr>
        <w:t>dbcontext</w:t>
      </w:r>
      <w:proofErr w:type="spellEnd"/>
      <w:r w:rsidRPr="006259F7">
        <w:rPr>
          <w:b/>
          <w:color w:val="FF0000"/>
          <w:highlight w:val="yellow"/>
        </w:rPr>
        <w:t xml:space="preserve"> scaffold "server=</w:t>
      </w:r>
      <w:proofErr w:type="gramStart"/>
      <w:r w:rsidRPr="006259F7">
        <w:rPr>
          <w:b/>
          <w:color w:val="FF0000"/>
          <w:highlight w:val="yellow"/>
        </w:rPr>
        <w:t>localhost;user</w:t>
      </w:r>
      <w:proofErr w:type="gramEnd"/>
      <w:r w:rsidRPr="006259F7">
        <w:rPr>
          <w:b/>
          <w:color w:val="FF0000"/>
          <w:highlight w:val="yellow"/>
        </w:rPr>
        <w:t xml:space="preserve">=root;password=@mla6842;database=RealState_DB" </w:t>
      </w:r>
      <w:proofErr w:type="spellStart"/>
      <w:r w:rsidRPr="006259F7">
        <w:rPr>
          <w:b/>
          <w:color w:val="FF0000"/>
          <w:highlight w:val="yellow"/>
        </w:rPr>
        <w:t>MySql.Data.EntityFrameworkCore</w:t>
      </w:r>
      <w:proofErr w:type="spellEnd"/>
      <w:r w:rsidRPr="006259F7">
        <w:rPr>
          <w:b/>
          <w:color w:val="FF0000"/>
          <w:highlight w:val="yellow"/>
        </w:rPr>
        <w:t xml:space="preserve"> -o Models -f</w:t>
      </w:r>
    </w:p>
    <w:p w14:paraId="3416D65C" w14:textId="77777777" w:rsidR="006259F7" w:rsidRDefault="006259F7" w:rsidP="006259F7"/>
    <w:p w14:paraId="6B2A5BA4" w14:textId="77777777" w:rsidR="004F6E60" w:rsidRDefault="006259F7" w:rsidP="006259F7">
      <w:r>
        <w:t>C:\VS_2019_Projects\RealStateApp\RealStateApp&gt;</w:t>
      </w:r>
    </w:p>
    <w:sectPr w:rsidR="004F6E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2MTc0M7SwMLE0NLNU0lEKTi0uzszPAykwrAUAj738JCwAAAA="/>
  </w:docVars>
  <w:rsids>
    <w:rsidRoot w:val="006259F7"/>
    <w:rsid w:val="004F6E60"/>
    <w:rsid w:val="006259F7"/>
    <w:rsid w:val="00FA1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6FC9D"/>
  <w15:chartTrackingRefBased/>
  <w15:docId w15:val="{A71F771D-5A60-4007-86CF-5CC1E79161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A187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FA187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FA18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oken">
    <w:name w:val="token"/>
    <w:basedOn w:val="DefaultParagraphFont"/>
    <w:rsid w:val="00FA1873"/>
  </w:style>
  <w:style w:type="character" w:styleId="Emphasis">
    <w:name w:val="Emphasis"/>
    <w:basedOn w:val="DefaultParagraphFont"/>
    <w:uiPriority w:val="20"/>
    <w:qFormat/>
    <w:rsid w:val="00FA18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206</Words>
  <Characters>687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ricio López</dc:creator>
  <cp:keywords/>
  <dc:description/>
  <cp:lastModifiedBy>Mauricio López</cp:lastModifiedBy>
  <cp:revision>2</cp:revision>
  <dcterms:created xsi:type="dcterms:W3CDTF">2019-05-14T01:20:00Z</dcterms:created>
  <dcterms:modified xsi:type="dcterms:W3CDTF">2019-05-14T22:41:00Z</dcterms:modified>
</cp:coreProperties>
</file>